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9B2DE" w14:textId="74E79FA0" w:rsidR="006D3AF7" w:rsidRPr="00CC02BC" w:rsidRDefault="004655B3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 w:rsidRPr="00CC02BC">
        <w:rPr>
          <w:rFonts w:asciiTheme="majorHAnsi" w:hAnsiTheme="majorHAnsi" w:cs="Mongolian Baiti"/>
          <w:b/>
          <w:noProof/>
          <w:lang w:eastAsia="nl-NL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3E108F26" wp14:editId="653E90C4">
                <wp:simplePos x="0" y="0"/>
                <wp:positionH relativeFrom="page">
                  <wp:align>left</wp:align>
                </wp:positionH>
                <wp:positionV relativeFrom="paragraph">
                  <wp:posOffset>-584200</wp:posOffset>
                </wp:positionV>
                <wp:extent cx="7559040" cy="1295400"/>
                <wp:effectExtent l="0" t="0" r="0" b="0"/>
                <wp:wrapNone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904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7D615" w14:textId="77777777" w:rsidR="00B62DED" w:rsidRDefault="00B62DED" w:rsidP="00425E7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</w:p>
                          <w:p w14:paraId="5A7E12F9" w14:textId="3F1C2169" w:rsidR="00425E75" w:rsidRPr="00425E75" w:rsidRDefault="00F94FFC" w:rsidP="00425E75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Holland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Paviljo</w:t>
                            </w:r>
                            <w:r w:rsidR="00A77F8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</w:t>
                            </w:r>
                            <w:r w:rsidR="00C87551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MEDICA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2018</w:t>
                            </w:r>
                          </w:p>
                          <w:p w14:paraId="356B4433" w14:textId="77777777" w:rsidR="00425E75" w:rsidRPr="002B6CD5" w:rsidRDefault="00425E75" w:rsidP="00425E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CC880D7" w14:textId="6AC9CB03" w:rsidR="006D3AF7" w:rsidRPr="00425E75" w:rsidRDefault="006D3AF7" w:rsidP="00425E75">
                            <w:pPr>
                              <w:pStyle w:val="Ondertitel"/>
                              <w:spacing w:line="240" w:lineRule="auto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6"/>
                                <w:szCs w:val="2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08F26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-46pt;width:595.2pt;height:102pt;z-index:251733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" filled="f" stroked="f">
                <v:textbox>
                  <w:txbxContent>
                    <w:p w14:paraId="7357D615" w14:textId="77777777" w:rsidR="00B62DED" w:rsidRDefault="00B62DED" w:rsidP="00425E7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</w:p>
                    <w:p w14:paraId="5A7E12F9" w14:textId="3F1C2169" w:rsidR="00425E75" w:rsidRPr="00425E75" w:rsidRDefault="00F94FFC" w:rsidP="00425E75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Holland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Paviljo</w:t>
                      </w:r>
                      <w:r w:rsidR="00A77F8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n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</w:t>
                      </w:r>
                      <w:r w:rsidR="00C87551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MEDICA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2018</w:t>
                      </w:r>
                    </w:p>
                    <w:p w14:paraId="356B4433" w14:textId="77777777" w:rsidR="00425E75" w:rsidRPr="002B6CD5" w:rsidRDefault="00425E75" w:rsidP="00425E75">
                      <w:pPr>
                        <w:jc w:val="center"/>
                        <w:rPr>
                          <w:rFonts w:ascii="Calibri" w:hAnsi="Calibri"/>
                          <w:b/>
                          <w:color w:val="FFFFFF" w:themeColor="background1"/>
                          <w:lang w:val="en-GB"/>
                        </w:rPr>
                      </w:pPr>
                    </w:p>
                    <w:p w14:paraId="2CC880D7" w14:textId="6AC9CB03" w:rsidR="006D3AF7" w:rsidRPr="00425E75" w:rsidRDefault="006D3AF7" w:rsidP="00425E75">
                      <w:pPr>
                        <w:pStyle w:val="Ondertitel"/>
                        <w:spacing w:line="240" w:lineRule="auto"/>
                        <w:jc w:val="center"/>
                        <w:rPr>
                          <w:rFonts w:asciiTheme="majorHAnsi" w:hAnsiTheme="majorHAnsi" w:cstheme="minorHAnsi"/>
                          <w:color w:val="FFFFFF" w:themeColor="background1"/>
                          <w:sz w:val="26"/>
                          <w:szCs w:val="26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CC02BC">
        <w:rPr>
          <w:rFonts w:asciiTheme="majorHAnsi" w:hAnsiTheme="majorHAnsi" w:cs="Mongolian Baiti"/>
          <w:noProof/>
          <w:lang w:eastAsia="nl-NL"/>
        </w:rPr>
        <w:drawing>
          <wp:anchor distT="0" distB="0" distL="114300" distR="114300" simplePos="0" relativeHeight="251731456" behindDoc="1" locked="0" layoutInCell="1" allowOverlap="1" wp14:anchorId="0267D3D4" wp14:editId="74E3AAE4">
            <wp:simplePos x="0" y="0"/>
            <wp:positionH relativeFrom="page">
              <wp:posOffset>0</wp:posOffset>
            </wp:positionH>
            <wp:positionV relativeFrom="paragraph">
              <wp:posOffset>-717550</wp:posOffset>
            </wp:positionV>
            <wp:extent cx="7565390" cy="1504950"/>
            <wp:effectExtent l="0" t="0" r="0" b="0"/>
            <wp:wrapNone/>
            <wp:docPr id="4" name="Afbeelding 4" descr="C:\Users\Ginger van Bergen\AppData\Local\Microsoft\Windows\INetCacheContent.Word\Oranje Wereld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nger van Bergen\AppData\Local\Microsoft\Windows\INetCacheContent.Word\Oranje Wereld Heade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0" b="48520"/>
                    <a:stretch/>
                  </pic:blipFill>
                  <pic:spPr bwMode="auto">
                    <a:xfrm>
                      <a:off x="0" y="0"/>
                      <a:ext cx="756539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DB387" w14:textId="6B680C79" w:rsidR="006D3AF7" w:rsidRPr="00CC02BC" w:rsidRDefault="006D3AF7" w:rsidP="00082061">
      <w:pPr>
        <w:pStyle w:val="Ondertitel"/>
        <w:rPr>
          <w:rFonts w:asciiTheme="majorHAnsi" w:hAnsiTheme="majorHAnsi" w:cs="Mongolian Baiti"/>
          <w:b/>
          <w:lang w:val="en-GB"/>
        </w:rPr>
      </w:pPr>
    </w:p>
    <w:p w14:paraId="1CEAF492" w14:textId="4AE2BA8D" w:rsidR="00425E75" w:rsidRDefault="00425E75" w:rsidP="00425E75">
      <w:pPr>
        <w:rPr>
          <w:lang w:val="en-GB"/>
        </w:rPr>
      </w:pPr>
    </w:p>
    <w:p w14:paraId="60452E76" w14:textId="083CBB05" w:rsidR="00425E75" w:rsidRPr="00F94FFC" w:rsidRDefault="00F94FFC" w:rsidP="00F94FFC">
      <w:pPr>
        <w:rPr>
          <w:rFonts w:ascii="Calibri" w:hAnsi="Calibri"/>
          <w:sz w:val="22"/>
        </w:rPr>
      </w:pPr>
      <w:r w:rsidRPr="00F94FFC">
        <w:rPr>
          <w:rFonts w:ascii="Calibri" w:hAnsi="Calibri"/>
          <w:sz w:val="22"/>
        </w:rPr>
        <w:t xml:space="preserve">Gelieve </w:t>
      </w:r>
      <w:r>
        <w:rPr>
          <w:rFonts w:ascii="Calibri" w:hAnsi="Calibri"/>
          <w:sz w:val="22"/>
        </w:rPr>
        <w:t xml:space="preserve">het ondertekende aanmeldformulier voor </w:t>
      </w:r>
      <w:r w:rsidR="00C87551">
        <w:rPr>
          <w:rFonts w:ascii="Calibri" w:hAnsi="Calibri"/>
          <w:sz w:val="22"/>
        </w:rPr>
        <w:t>29</w:t>
      </w:r>
      <w:r>
        <w:rPr>
          <w:rFonts w:ascii="Calibri" w:hAnsi="Calibri"/>
          <w:sz w:val="22"/>
        </w:rPr>
        <w:t xml:space="preserve"> </w:t>
      </w:r>
      <w:r w:rsidR="00C87551">
        <w:rPr>
          <w:rFonts w:ascii="Calibri" w:hAnsi="Calibri"/>
          <w:sz w:val="22"/>
        </w:rPr>
        <w:t>juni 2018</w:t>
      </w:r>
      <w:r>
        <w:rPr>
          <w:rFonts w:ascii="Calibri" w:hAnsi="Calibri"/>
          <w:sz w:val="22"/>
        </w:rPr>
        <w:t xml:space="preserve"> te retourneren aan </w:t>
      </w:r>
      <w:hyperlink r:id="rId12" w:history="1">
        <w:r w:rsidR="00313668" w:rsidRPr="00571047">
          <w:rPr>
            <w:rStyle w:val="Hyperlink"/>
            <w:rFonts w:ascii="Calibri" w:hAnsi="Calibri"/>
            <w:sz w:val="22"/>
          </w:rPr>
          <w:t>jennifer.schrage@tfhc.nl</w:t>
        </w:r>
      </w:hyperlink>
    </w:p>
    <w:p w14:paraId="7B5FB8C6" w14:textId="360B36A2" w:rsidR="00425E75" w:rsidRPr="00F94FFC" w:rsidRDefault="00425E75" w:rsidP="00B62DED">
      <w:pPr>
        <w:rPr>
          <w:rFonts w:ascii="Calibri" w:hAnsi="Calibri"/>
          <w:sz w:val="22"/>
        </w:rPr>
      </w:pPr>
    </w:p>
    <w:p w14:paraId="06A5B3DB" w14:textId="77777777" w:rsidR="00C71AFE" w:rsidRDefault="00C71AFE" w:rsidP="00C71AFE">
      <w:pPr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ndergetekende</w:t>
      </w:r>
      <w:r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004B1580" w:rsidR="00F94FFC" w:rsidRPr="00C71AFE" w:rsidRDefault="00313668" w:rsidP="00C71AFE">
      <w:pPr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V</w:t>
      </w:r>
      <w:bookmarkStart w:id="0" w:name="_GoBack"/>
      <w:bookmarkEnd w:id="0"/>
    </w:p>
    <w:p w14:paraId="2CFA17A0" w14:textId="064BFB2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Ondernem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7DD3234" w14:textId="14A7629D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Adre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6132198" w14:textId="61632AB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code/Plaat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5456BBF" w14:textId="2F84ACA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foon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C6CD210" w14:textId="5B966E9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Neemt deel aan de collectieve inzending op de </w:t>
      </w:r>
      <w:r w:rsidR="00C87551">
        <w:rPr>
          <w:rFonts w:ascii="Calibri" w:eastAsia="Times New Roman" w:hAnsi="Calibri" w:cs="Calibri"/>
          <w:sz w:val="22"/>
          <w:lang w:eastAsia="nl-NL"/>
        </w:rPr>
        <w:t>MEDICA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2018 met het volgende pakket:</w:t>
      </w:r>
    </w:p>
    <w:p w14:paraId="75C3B3E8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12B91647" w14:textId="583CBD4A" w:rsidR="00F94FFC" w:rsidRPr="005B3DA1" w:rsidRDefault="00313668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sdt>
        <w:sdtPr>
          <w:rPr>
            <w:rFonts w:cstheme="minorHAnsi"/>
            <w:szCs w:val="20"/>
          </w:rPr>
          <w:id w:val="162472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5B3DA1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F94FFC" w:rsidRPr="005B3DA1">
        <w:rPr>
          <w:rFonts w:ascii="Calibri" w:eastAsia="Times New Roman" w:hAnsi="Calibri" w:cs="Calibri"/>
          <w:sz w:val="22"/>
          <w:lang w:eastAsia="nl-NL"/>
        </w:rPr>
        <w:t xml:space="preserve"> Small Stand, 6 m²</w:t>
      </w:r>
      <w:r w:rsidR="00C351D6" w:rsidRPr="005B3DA1">
        <w:rPr>
          <w:rFonts w:ascii="Calibri" w:eastAsia="Times New Roman" w:hAnsi="Calibri" w:cs="Calibri"/>
          <w:sz w:val="22"/>
          <w:lang w:eastAsia="nl-NL"/>
        </w:rPr>
        <w:t xml:space="preserve"> (let op! </w:t>
      </w:r>
      <w:r w:rsidR="005B3DA1" w:rsidRPr="005B3DA1">
        <w:rPr>
          <w:rFonts w:ascii="Calibri" w:eastAsia="Times New Roman" w:hAnsi="Calibri" w:cs="Calibri"/>
          <w:sz w:val="22"/>
          <w:lang w:eastAsia="nl-NL"/>
        </w:rPr>
        <w:t>nog</w:t>
      </w:r>
      <w:r w:rsidR="00C351D6" w:rsidRPr="005B3DA1">
        <w:rPr>
          <w:rFonts w:ascii="Calibri" w:eastAsia="Times New Roman" w:hAnsi="Calibri" w:cs="Calibri"/>
          <w:sz w:val="22"/>
          <w:lang w:eastAsia="nl-NL"/>
        </w:rPr>
        <w:t xml:space="preserve"> </w:t>
      </w:r>
      <w:r w:rsidR="005B3DA1" w:rsidRPr="005B3DA1">
        <w:rPr>
          <w:rFonts w:ascii="Calibri" w:eastAsia="Times New Roman" w:hAnsi="Calibri" w:cs="Calibri"/>
          <w:sz w:val="22"/>
          <w:lang w:eastAsia="nl-NL"/>
        </w:rPr>
        <w:t>8</w:t>
      </w:r>
      <w:r w:rsidR="00C351D6" w:rsidRPr="005B3DA1">
        <w:rPr>
          <w:rFonts w:ascii="Calibri" w:eastAsia="Times New Roman" w:hAnsi="Calibri" w:cs="Calibri"/>
          <w:sz w:val="22"/>
          <w:lang w:eastAsia="nl-NL"/>
        </w:rPr>
        <w:t xml:space="preserve"> stuks beschikbaar)</w:t>
      </w:r>
    </w:p>
    <w:p w14:paraId="59643500" w14:textId="4658D71C" w:rsidR="00C71AFE" w:rsidRPr="00C87551" w:rsidRDefault="00313668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C87551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390CE4">
        <w:rPr>
          <w:rFonts w:ascii="Calibri" w:eastAsia="Times New Roman" w:hAnsi="Calibri" w:cs="Calibri"/>
          <w:sz w:val="22"/>
          <w:lang w:val="en-GB" w:eastAsia="nl-NL"/>
        </w:rPr>
        <w:t>Medium</w:t>
      </w:r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Stand, 9 m²</w:t>
      </w:r>
    </w:p>
    <w:p w14:paraId="2DA9F71E" w14:textId="4AF0B015" w:rsidR="00F94FFC" w:rsidRDefault="00313668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8A7A16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Regular</w:t>
      </w:r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Stand, 12m² </w:t>
      </w:r>
    </w:p>
    <w:p w14:paraId="6549DF18" w14:textId="2B1F8455" w:rsidR="00C87551" w:rsidRPr="008A7A16" w:rsidRDefault="00C87551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r w:rsidRPr="00C87551">
        <w:rPr>
          <w:rFonts w:ascii="Segoe UI Symbol" w:eastAsia="Times New Roman" w:hAnsi="Segoe UI Symbol" w:cs="Segoe UI Symbol"/>
          <w:sz w:val="22"/>
          <w:lang w:val="en-GB" w:eastAsia="nl-NL"/>
        </w:rPr>
        <w:t>☐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 xml:space="preserve"> Large Stand, 1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5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>m² or ……m²</w:t>
      </w:r>
    </w:p>
    <w:p w14:paraId="6C7A014D" w14:textId="77777777" w:rsidR="00F94FFC" w:rsidRPr="008A7A16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en verklaart akkoord te gaan met de voorwaarden voor deelname.</w:t>
      </w:r>
    </w:p>
    <w:p w14:paraId="1599D42B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96D3469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808239" w14:textId="376EF20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atum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7" style="position:absolute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249840D4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Handteken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F94FFC">
      <w:pPr>
        <w:spacing w:after="0" w:line="240" w:lineRule="auto"/>
        <w:rPr>
          <w:rFonts w:ascii="Univers" w:eastAsia="Times New Roman" w:hAnsi="Univers" w:cs="Arial"/>
          <w:sz w:val="22"/>
          <w:lang w:eastAsia="nl-NL"/>
        </w:rPr>
      </w:pPr>
    </w:p>
    <w:p w14:paraId="5364E229" w14:textId="77777777" w:rsidR="006D3AF7" w:rsidRPr="00C71AFE" w:rsidRDefault="006D3AF7" w:rsidP="00F94FFC">
      <w:pPr>
        <w:spacing w:after="0"/>
        <w:ind w:left="3546" w:hanging="2130"/>
        <w:rPr>
          <w:sz w:val="22"/>
        </w:rPr>
      </w:pPr>
    </w:p>
    <w:sectPr w:rsidR="006D3AF7" w:rsidRPr="00C71AFE" w:rsidSect="00C14DE4">
      <w:headerReference w:type="default" r:id="rId13"/>
      <w:pgSz w:w="11906" w:h="16838"/>
      <w:pgMar w:top="1417" w:right="1133" w:bottom="1417" w:left="1134" w:header="30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5BAC3" w14:textId="77777777" w:rsidR="006709BC" w:rsidRDefault="006709BC" w:rsidP="00A15520">
      <w:pPr>
        <w:spacing w:after="0" w:line="240" w:lineRule="auto"/>
      </w:pPr>
      <w:r>
        <w:separator/>
      </w:r>
    </w:p>
  </w:endnote>
  <w:endnote w:type="continuationSeparator" w:id="0">
    <w:p w14:paraId="367CA8A5" w14:textId="77777777" w:rsidR="006709BC" w:rsidRDefault="006709BC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15C8D" w14:textId="77777777" w:rsidR="006709BC" w:rsidRDefault="006709BC" w:rsidP="00A15520">
      <w:pPr>
        <w:spacing w:after="0" w:line="240" w:lineRule="auto"/>
      </w:pPr>
      <w:r>
        <w:separator/>
      </w:r>
    </w:p>
  </w:footnote>
  <w:footnote w:type="continuationSeparator" w:id="0">
    <w:p w14:paraId="0A4DB828" w14:textId="77777777" w:rsidR="006709BC" w:rsidRDefault="006709BC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A2D0" w14:textId="2E1B6512" w:rsidR="00A15520" w:rsidRDefault="006D3AF7">
    <w:pPr>
      <w:pStyle w:val="Koptekst"/>
    </w:pPr>
    <w:r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8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  <w:r w:rsidRPr="00A15520">
      <w:rPr>
        <w:noProof/>
        <w:lang w:eastAsia="nl-NL"/>
      </w:rPr>
      <w:drawing>
        <wp:anchor distT="0" distB="0" distL="114300" distR="114300" simplePos="0" relativeHeight="251659264" behindDoc="1" locked="0" layoutInCell="1" allowOverlap="1" wp14:anchorId="5BB7A2D3" wp14:editId="172C50D9">
          <wp:simplePos x="0" y="0"/>
          <wp:positionH relativeFrom="page">
            <wp:posOffset>0</wp:posOffset>
          </wp:positionH>
          <wp:positionV relativeFrom="margin">
            <wp:posOffset>-2642870</wp:posOffset>
          </wp:positionV>
          <wp:extent cx="7559040" cy="1943100"/>
          <wp:effectExtent l="0" t="0" r="3810" b="0"/>
          <wp:wrapNone/>
          <wp:docPr id="192" name="Afbeelding 192" descr="TFHC0714 Jaarverslag 2013 kopi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FHC0714 Jaarverslag 2013 kopi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943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rAUAc75RhS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91EE0"/>
    <w:rsid w:val="002A7765"/>
    <w:rsid w:val="002A79D1"/>
    <w:rsid w:val="002B6CD5"/>
    <w:rsid w:val="002D135F"/>
    <w:rsid w:val="00313668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525AFD"/>
    <w:rsid w:val="005B3DA1"/>
    <w:rsid w:val="005B7639"/>
    <w:rsid w:val="006102D2"/>
    <w:rsid w:val="00635572"/>
    <w:rsid w:val="006709BC"/>
    <w:rsid w:val="006A3D4C"/>
    <w:rsid w:val="006B660D"/>
    <w:rsid w:val="006C156E"/>
    <w:rsid w:val="006C54BA"/>
    <w:rsid w:val="006D1FE8"/>
    <w:rsid w:val="006D3AF7"/>
    <w:rsid w:val="0072748D"/>
    <w:rsid w:val="007831F8"/>
    <w:rsid w:val="007835D9"/>
    <w:rsid w:val="007F2A19"/>
    <w:rsid w:val="008000E0"/>
    <w:rsid w:val="008009FA"/>
    <w:rsid w:val="00865554"/>
    <w:rsid w:val="00883065"/>
    <w:rsid w:val="008A7A16"/>
    <w:rsid w:val="008C3464"/>
    <w:rsid w:val="008F5FD2"/>
    <w:rsid w:val="00901536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11913"/>
    <w:rsid w:val="00A15520"/>
    <w:rsid w:val="00A77F83"/>
    <w:rsid w:val="00A97C9E"/>
    <w:rsid w:val="00AD2142"/>
    <w:rsid w:val="00B2737C"/>
    <w:rsid w:val="00B47C1D"/>
    <w:rsid w:val="00B62DED"/>
    <w:rsid w:val="00B91941"/>
    <w:rsid w:val="00BF4C5A"/>
    <w:rsid w:val="00BF4D88"/>
    <w:rsid w:val="00C0409B"/>
    <w:rsid w:val="00C13038"/>
    <w:rsid w:val="00C14DE4"/>
    <w:rsid w:val="00C3019C"/>
    <w:rsid w:val="00C351D6"/>
    <w:rsid w:val="00C71AFE"/>
    <w:rsid w:val="00C87551"/>
    <w:rsid w:val="00CC02BC"/>
    <w:rsid w:val="00CD5FCD"/>
    <w:rsid w:val="00CD7E1C"/>
    <w:rsid w:val="00CE103D"/>
    <w:rsid w:val="00CF67FF"/>
    <w:rsid w:val="00D12BF0"/>
    <w:rsid w:val="00D81674"/>
    <w:rsid w:val="00D844BB"/>
    <w:rsid w:val="00DB40D4"/>
    <w:rsid w:val="00DD2B01"/>
    <w:rsid w:val="00DE0307"/>
    <w:rsid w:val="00E037A5"/>
    <w:rsid w:val="00E37687"/>
    <w:rsid w:val="00E47C1F"/>
    <w:rsid w:val="00E70AAC"/>
    <w:rsid w:val="00EA4F9F"/>
    <w:rsid w:val="00EB736B"/>
    <w:rsid w:val="00ED387E"/>
    <w:rsid w:val="00EF29A9"/>
    <w:rsid w:val="00EF4DB2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nnifer.schrage@tfhc.n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2B3D8E"/>
    <w:rsid w:val="0050609A"/>
    <w:rsid w:val="00985C33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B9E1D753C05B4084BF9647936682A0BF">
    <w:name w:val="B9E1D753C05B4084BF9647936682A0BF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0" ma:contentTypeDescription="Een nieuw document maken." ma:contentTypeScope="" ma:versionID="6ad1314d0a8d001adda1291897cbe8b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17bdcb91d72cef57da0f0be6d69ace5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130DD-6F92-4153-B4B8-84E7CF7FA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B1D83-E75E-456A-AB30-D7CABE07EC25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9bdc1032-1df8-4c04-82b9-160ce29c4d1b"/>
    <ds:schemaRef ds:uri="066ad468-7b03-4ebd-a467-a51bd41935d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2C4AD3B-7D29-4D22-B955-D64930C1B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Siya Jolobe</cp:lastModifiedBy>
  <cp:revision>10</cp:revision>
  <cp:lastPrinted>2016-10-24T13:02:00Z</cp:lastPrinted>
  <dcterms:created xsi:type="dcterms:W3CDTF">2018-05-15T15:34:00Z</dcterms:created>
  <dcterms:modified xsi:type="dcterms:W3CDTF">2018-05-2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